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002E6F5F" w:rsidR="00501A77" w:rsidRPr="0050771E" w:rsidRDefault="00B21E1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1</w:t>
            </w:r>
            <w:r>
              <w:rPr>
                <w:rFonts w:ascii="굴림체" w:eastAsia="굴림체" w:hAnsi="굴림체"/>
                <w:sz w:val="40"/>
                <w:szCs w:val="40"/>
              </w:rPr>
              <w:t>0</w:t>
            </w:r>
          </w:p>
        </w:tc>
        <w:tc>
          <w:tcPr>
            <w:tcW w:w="7334" w:type="dxa"/>
          </w:tcPr>
          <w:p w14:paraId="3A614E20" w14:textId="793641C0" w:rsidR="00FD259F" w:rsidRPr="00B21E12" w:rsidRDefault="00B21E12" w:rsidP="00B21E12">
            <w:pPr>
              <w:widowControl/>
              <w:shd w:val="clear" w:color="auto" w:fill="FFFFFF"/>
              <w:wordWrap/>
              <w:autoSpaceDE/>
              <w:autoSpaceDN/>
              <w:jc w:val="center"/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</w:pPr>
            <w:r w:rsidRPr="00B21E12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Cortex-M IoT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1C45F9B0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4A0A59">
              <w:rPr>
                <w:rFonts w:ascii="굴림체" w:eastAsia="굴림체" w:hAnsi="굴림체"/>
                <w:sz w:val="28"/>
                <w:szCs w:val="28"/>
              </w:rPr>
              <w:t>5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4A0A59">
              <w:rPr>
                <w:rFonts w:ascii="굴림체" w:eastAsia="굴림체" w:hAnsi="굴림체"/>
                <w:sz w:val="28"/>
                <w:szCs w:val="28"/>
              </w:rPr>
              <w:t>14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11C452D6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A26255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A26255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4D794E80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A26255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05500077" w14:textId="77777777" w:rsidR="00FC6322" w:rsidRDefault="00C2051C" w:rsidP="009F6ACB">
      <w:pPr>
        <w:rPr>
          <w:rFonts w:ascii="굴림체" w:eastAsia="굴림체" w:hAnsi="굴림체"/>
          <w:bCs/>
          <w:sz w:val="22"/>
          <w:szCs w:val="22"/>
        </w:rPr>
      </w:pPr>
      <w:r w:rsidRPr="00C2051C">
        <w:rPr>
          <w:rFonts w:ascii="굴림체" w:eastAsia="굴림체" w:hAnsi="굴림체" w:hint="eastAsia"/>
          <w:bCs/>
          <w:sz w:val="22"/>
          <w:szCs w:val="22"/>
        </w:rPr>
        <w:t>LabCortexWIFI.pdf의 Exercise</w:t>
      </w:r>
      <w:r>
        <w:rPr>
          <w:rFonts w:ascii="굴림체" w:eastAsia="굴림체" w:hAnsi="굴림체"/>
          <w:bCs/>
          <w:sz w:val="22"/>
          <w:szCs w:val="22"/>
        </w:rPr>
        <w:t xml:space="preserve"> 2</w:t>
      </w:r>
      <w:r>
        <w:rPr>
          <w:rFonts w:ascii="굴림체" w:eastAsia="굴림체" w:hAnsi="굴림체" w:hint="eastAsia"/>
          <w:bCs/>
          <w:sz w:val="22"/>
          <w:szCs w:val="22"/>
        </w:rPr>
        <w:t>를 실행해보았다.</w:t>
      </w:r>
    </w:p>
    <w:p w14:paraId="24FAE514" w14:textId="77777777" w:rsidR="002D34EA" w:rsidRDefault="002D34EA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79D8BF7" w14:textId="7AB23948" w:rsidR="002D34EA" w:rsidRDefault="00FC6322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 xml:space="preserve">HT22 </w:t>
      </w:r>
      <w:r>
        <w:rPr>
          <w:rFonts w:ascii="굴림체" w:eastAsia="굴림체" w:hAnsi="굴림체" w:hint="eastAsia"/>
          <w:bCs/>
          <w:sz w:val="22"/>
          <w:szCs w:val="22"/>
        </w:rPr>
        <w:t>온</w:t>
      </w:r>
      <w:r w:rsidR="002D4CA3">
        <w:rPr>
          <w:rFonts w:ascii="굴림체" w:eastAsia="굴림체" w:hAnsi="굴림체" w:hint="eastAsia"/>
          <w:bCs/>
          <w:sz w:val="22"/>
          <w:szCs w:val="22"/>
        </w:rPr>
        <w:t>/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습도 센서를 연결하고 </w:t>
      </w:r>
      <w:r w:rsidR="00643103">
        <w:rPr>
          <w:rFonts w:ascii="굴림체" w:eastAsia="굴림체" w:hAnsi="굴림체" w:hint="eastAsia"/>
          <w:bCs/>
          <w:sz w:val="22"/>
          <w:szCs w:val="22"/>
        </w:rPr>
        <w:t>프로젝트 파일을 생성했다.</w:t>
      </w:r>
      <w:r w:rsidR="004E53D8">
        <w:rPr>
          <w:rFonts w:ascii="굴림체" w:eastAsia="굴림체" w:hAnsi="굴림체"/>
          <w:bCs/>
          <w:sz w:val="22"/>
          <w:szCs w:val="22"/>
        </w:rPr>
        <w:t xml:space="preserve"> </w:t>
      </w:r>
      <w:r w:rsidR="00773E57">
        <w:rPr>
          <w:rFonts w:ascii="굴림체" w:eastAsia="굴림체" w:hAnsi="굴림체" w:hint="eastAsia"/>
          <w:bCs/>
          <w:sz w:val="22"/>
          <w:szCs w:val="22"/>
        </w:rPr>
        <w:t xml:space="preserve">자료를 따라 </w:t>
      </w:r>
      <w:r w:rsidR="00773E57">
        <w:rPr>
          <w:rFonts w:ascii="굴림체" w:eastAsia="굴림체" w:hAnsi="굴림체"/>
          <w:bCs/>
          <w:sz w:val="22"/>
          <w:szCs w:val="22"/>
        </w:rPr>
        <w:t>c</w:t>
      </w:r>
      <w:r w:rsidR="00773E57">
        <w:rPr>
          <w:rFonts w:ascii="굴림체" w:eastAsia="굴림체" w:hAnsi="굴림체" w:hint="eastAsia"/>
          <w:bCs/>
          <w:sz w:val="22"/>
          <w:szCs w:val="22"/>
        </w:rPr>
        <w:t xml:space="preserve">파일과 </w:t>
      </w:r>
      <w:r w:rsidR="00773E57">
        <w:rPr>
          <w:rFonts w:ascii="굴림체" w:eastAsia="굴림체" w:hAnsi="굴림체"/>
          <w:bCs/>
          <w:sz w:val="22"/>
          <w:szCs w:val="22"/>
        </w:rPr>
        <w:t>h</w:t>
      </w:r>
      <w:r w:rsidR="00773E57">
        <w:rPr>
          <w:rFonts w:ascii="굴림체" w:eastAsia="굴림체" w:hAnsi="굴림체" w:hint="eastAsia"/>
          <w:bCs/>
          <w:sz w:val="22"/>
          <w:szCs w:val="22"/>
        </w:rPr>
        <w:t>파일을 복사하고 무선 공유기 이름을 수정하</w:t>
      </w:r>
      <w:r w:rsidR="004F369F">
        <w:rPr>
          <w:rFonts w:ascii="굴림체" w:eastAsia="굴림체" w:hAnsi="굴림체" w:hint="eastAsia"/>
          <w:bCs/>
          <w:sz w:val="22"/>
          <w:szCs w:val="22"/>
        </w:rPr>
        <w:t>였다</w:t>
      </w:r>
      <w:r w:rsidR="00AA186C">
        <w:rPr>
          <w:rFonts w:ascii="굴림체" w:eastAsia="굴림체" w:hAnsi="굴림체"/>
          <w:bCs/>
          <w:sz w:val="22"/>
          <w:szCs w:val="22"/>
        </w:rPr>
        <w:t xml:space="preserve">. </w:t>
      </w:r>
      <w:r w:rsidR="002D34EA">
        <w:rPr>
          <w:rFonts w:ascii="굴림체" w:eastAsia="굴림체" w:hAnsi="굴림체" w:hint="eastAsia"/>
          <w:bCs/>
          <w:sz w:val="22"/>
          <w:szCs w:val="22"/>
        </w:rPr>
        <w:t>U</w:t>
      </w:r>
      <w:r w:rsidR="002D34EA">
        <w:rPr>
          <w:rFonts w:ascii="굴림체" w:eastAsia="굴림체" w:hAnsi="굴림체"/>
          <w:bCs/>
          <w:sz w:val="22"/>
          <w:szCs w:val="22"/>
        </w:rPr>
        <w:t>bidots</w:t>
      </w:r>
      <w:r w:rsidR="002D34EA">
        <w:rPr>
          <w:rFonts w:ascii="굴림체" w:eastAsia="굴림체" w:hAnsi="굴림체" w:hint="eastAsia"/>
          <w:bCs/>
          <w:sz w:val="22"/>
          <w:szCs w:val="22"/>
        </w:rPr>
        <w:t>의 토큰을 복사해</w:t>
      </w:r>
      <w:r w:rsidR="00322A1D">
        <w:rPr>
          <w:rFonts w:ascii="굴림체" w:eastAsia="굴림체" w:hAnsi="굴림체" w:hint="eastAsia"/>
          <w:bCs/>
          <w:sz w:val="22"/>
          <w:szCs w:val="22"/>
        </w:rPr>
        <w:t xml:space="preserve"> 붙여</w:t>
      </w:r>
      <w:r w:rsidR="00FC58BB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322A1D">
        <w:rPr>
          <w:rFonts w:ascii="굴림체" w:eastAsia="굴림체" w:hAnsi="굴림체" w:hint="eastAsia"/>
          <w:bCs/>
          <w:sz w:val="22"/>
          <w:szCs w:val="22"/>
        </w:rPr>
        <w:t xml:space="preserve">넣고 </w:t>
      </w:r>
      <w:r w:rsidR="00E655DC">
        <w:rPr>
          <w:rFonts w:ascii="굴림체" w:eastAsia="굴림체" w:hAnsi="굴림체" w:hint="eastAsia"/>
          <w:bCs/>
          <w:sz w:val="22"/>
          <w:szCs w:val="22"/>
        </w:rPr>
        <w:t>실행했다.</w:t>
      </w:r>
    </w:p>
    <w:p w14:paraId="0EB0E416" w14:textId="77777777" w:rsidR="00773E57" w:rsidRPr="00871B82" w:rsidRDefault="00773E5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2C9C8AB8" w:rsidR="005661D7" w:rsidRDefault="008C4DE5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0C8274D6" wp14:editId="2E7AF1CA">
            <wp:extent cx="5400040" cy="556704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1A95" w14:textId="560A0A3C" w:rsidR="00871B82" w:rsidRDefault="001C33D7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터미널에 온도와 습도가 출력되었다.</w:t>
      </w:r>
    </w:p>
    <w:p w14:paraId="54FA64E0" w14:textId="265EB8B1" w:rsidR="00871B82" w:rsidRDefault="00E046CC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AE01CF2" wp14:editId="4D9D4BB1">
            <wp:extent cx="5400040" cy="264922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C983" w14:textId="675C29E7" w:rsidR="00B22A4C" w:rsidRDefault="00304DAA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AD05F7A" wp14:editId="12823254">
            <wp:extent cx="5400040" cy="3768725"/>
            <wp:effectExtent l="0" t="0" r="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6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078DB" w14:textId="489DD506" w:rsidR="00AC0960" w:rsidRDefault="00AC0960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Ubidot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사이트에서 </w:t>
      </w:r>
      <w:r>
        <w:rPr>
          <w:rFonts w:ascii="굴림체" w:eastAsia="굴림체" w:hAnsi="굴림체"/>
          <w:bCs/>
          <w:sz w:val="22"/>
          <w:szCs w:val="22"/>
        </w:rPr>
        <w:t>device</w:t>
      </w:r>
      <w:r>
        <w:rPr>
          <w:rFonts w:ascii="굴림체" w:eastAsia="굴림체" w:hAnsi="굴림체" w:hint="eastAsia"/>
          <w:bCs/>
          <w:sz w:val="22"/>
          <w:szCs w:val="22"/>
        </w:rPr>
        <w:t>에 stm3</w:t>
      </w:r>
      <w:r>
        <w:rPr>
          <w:rFonts w:ascii="굴림체" w:eastAsia="굴림체" w:hAnsi="굴림체"/>
          <w:bCs/>
          <w:sz w:val="22"/>
          <w:szCs w:val="22"/>
        </w:rPr>
        <w:t>2f407</w:t>
      </w:r>
      <w:r w:rsidR="00DA76C0">
        <w:rPr>
          <w:rFonts w:ascii="굴림체" w:eastAsia="굴림체" w:hAnsi="굴림체" w:hint="eastAsia"/>
          <w:bCs/>
          <w:sz w:val="22"/>
          <w:szCs w:val="22"/>
        </w:rPr>
        <w:t>가 등록되었고,</w:t>
      </w:r>
      <w:r w:rsidR="00DA76C0">
        <w:rPr>
          <w:rFonts w:ascii="굴림체" w:eastAsia="굴림체" w:hAnsi="굴림체"/>
          <w:bCs/>
          <w:sz w:val="22"/>
          <w:szCs w:val="22"/>
        </w:rPr>
        <w:t xml:space="preserve"> </w:t>
      </w:r>
      <w:r w:rsidR="00DA76C0">
        <w:rPr>
          <w:rFonts w:ascii="굴림체" w:eastAsia="굴림체" w:hAnsi="굴림체" w:hint="eastAsia"/>
          <w:bCs/>
          <w:sz w:val="22"/>
          <w:szCs w:val="22"/>
        </w:rPr>
        <w:t>센서가 측정한 온도와 습도</w:t>
      </w:r>
      <w:r w:rsidR="007B38F0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DA76C0">
        <w:rPr>
          <w:rFonts w:ascii="굴림체" w:eastAsia="굴림체" w:hAnsi="굴림체" w:hint="eastAsia"/>
          <w:bCs/>
          <w:sz w:val="22"/>
          <w:szCs w:val="22"/>
        </w:rPr>
        <w:t>값을 확인할 수 있다.</w:t>
      </w:r>
      <w:r w:rsidR="00DA76C0">
        <w:rPr>
          <w:rFonts w:ascii="굴림체" w:eastAsia="굴림체" w:hAnsi="굴림체"/>
          <w:bCs/>
          <w:sz w:val="22"/>
          <w:szCs w:val="22"/>
        </w:rPr>
        <w:t xml:space="preserve"> 위젯을 </w:t>
      </w:r>
      <w:r w:rsidR="00DA76C0">
        <w:rPr>
          <w:rFonts w:ascii="굴림체" w:eastAsia="굴림체" w:hAnsi="굴림체" w:hint="eastAsia"/>
          <w:bCs/>
          <w:sz w:val="22"/>
          <w:szCs w:val="22"/>
        </w:rPr>
        <w:t>설정해 측정한 값을 확인하였다.</w:t>
      </w:r>
    </w:p>
    <w:p w14:paraId="363BB832" w14:textId="77777777" w:rsidR="00AC0960" w:rsidRPr="00871B82" w:rsidRDefault="00AC0960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4904203" w14:textId="6B35D11A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0F32134D" w14:textId="0FA4A461" w:rsidR="00871B82" w:rsidRDefault="00155F8B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수업을 듣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강의자료를 하나하나 확인하면서 따라해보니 큰 문제없이 실행할 수 있었다.</w:t>
      </w:r>
      <w:r w:rsidR="003A532F">
        <w:rPr>
          <w:rFonts w:ascii="굴림체" w:eastAsia="굴림체" w:hAnsi="굴림체"/>
          <w:bCs/>
          <w:sz w:val="22"/>
          <w:szCs w:val="22"/>
        </w:rPr>
        <w:t xml:space="preserve"> </w:t>
      </w:r>
      <w:r w:rsidR="003A532F">
        <w:rPr>
          <w:rFonts w:ascii="굴림체" w:eastAsia="굴림체" w:hAnsi="굴림체" w:hint="eastAsia"/>
          <w:bCs/>
          <w:sz w:val="22"/>
          <w:szCs w:val="22"/>
        </w:rPr>
        <w:t>온도와 습도도 잘 측정되었다.</w:t>
      </w:r>
      <w:r w:rsidR="00173E14">
        <w:rPr>
          <w:rFonts w:ascii="굴림체" w:eastAsia="굴림체" w:hAnsi="굴림체"/>
          <w:bCs/>
          <w:sz w:val="22"/>
          <w:szCs w:val="22"/>
        </w:rPr>
        <w:t xml:space="preserve"> </w:t>
      </w:r>
      <w:r w:rsidR="00AD6D0E">
        <w:rPr>
          <w:rFonts w:ascii="굴림체" w:eastAsia="굴림체" w:hAnsi="굴림체" w:hint="eastAsia"/>
          <w:bCs/>
          <w:sz w:val="22"/>
          <w:szCs w:val="22"/>
        </w:rPr>
        <w:t xml:space="preserve">따라하기는 잘 했으나 </w:t>
      </w:r>
      <w:r w:rsidR="00173E14">
        <w:rPr>
          <w:rFonts w:ascii="굴림체" w:eastAsia="굴림체" w:hAnsi="굴림체" w:hint="eastAsia"/>
          <w:bCs/>
          <w:sz w:val="22"/>
          <w:szCs w:val="22"/>
        </w:rPr>
        <w:t xml:space="preserve">나중에 코드를 직접 </w:t>
      </w:r>
      <w:r w:rsidR="00FD20A0">
        <w:rPr>
          <w:rFonts w:ascii="굴림체" w:eastAsia="굴림체" w:hAnsi="굴림체" w:hint="eastAsia"/>
          <w:bCs/>
          <w:sz w:val="22"/>
          <w:szCs w:val="22"/>
        </w:rPr>
        <w:t>짜야 하는</w:t>
      </w:r>
      <w:r w:rsidR="00173E14">
        <w:rPr>
          <w:rFonts w:ascii="굴림체" w:eastAsia="굴림체" w:hAnsi="굴림체" w:hint="eastAsia"/>
          <w:bCs/>
          <w:sz w:val="22"/>
          <w:szCs w:val="22"/>
        </w:rPr>
        <w:t xml:space="preserve"> 과제를 잘할 수</w:t>
      </w:r>
      <w:r w:rsidR="00FD20A0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173E14">
        <w:rPr>
          <w:rFonts w:ascii="굴림체" w:eastAsia="굴림체" w:hAnsi="굴림체" w:hint="eastAsia"/>
          <w:bCs/>
          <w:sz w:val="22"/>
          <w:szCs w:val="22"/>
        </w:rPr>
        <w:t>있을지</w:t>
      </w:r>
      <w:r w:rsidR="00AD6D0E">
        <w:rPr>
          <w:rFonts w:ascii="굴림체" w:eastAsia="굴림체" w:hAnsi="굴림체" w:hint="eastAsia"/>
          <w:bCs/>
          <w:sz w:val="22"/>
          <w:szCs w:val="22"/>
        </w:rPr>
        <w:t xml:space="preserve"> 조금</w:t>
      </w:r>
      <w:r w:rsidR="00173E14">
        <w:rPr>
          <w:rFonts w:ascii="굴림체" w:eastAsia="굴림체" w:hAnsi="굴림체" w:hint="eastAsia"/>
          <w:bCs/>
          <w:sz w:val="22"/>
          <w:szCs w:val="22"/>
        </w:rPr>
        <w:t xml:space="preserve"> 걱정이 되었다.</w:t>
      </w:r>
    </w:p>
    <w:p w14:paraId="6C9024A4" w14:textId="436D7ECA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lastRenderedPageBreak/>
        <w:t>부록</w:t>
      </w:r>
    </w:p>
    <w:p w14:paraId="5AA5F58E" w14:textId="3CBD1354" w:rsidR="001E4008" w:rsidRPr="001E4008" w:rsidRDefault="001E4008" w:rsidP="00663F04">
      <w:pPr>
        <w:rPr>
          <w:rFonts w:ascii="굴림체" w:eastAsia="굴림체" w:hAnsi="굴림체"/>
          <w:bCs/>
          <w:sz w:val="22"/>
          <w:szCs w:val="22"/>
        </w:rPr>
      </w:pPr>
      <w:r w:rsidRPr="001E4008">
        <w:rPr>
          <w:rFonts w:ascii="굴림체" w:eastAsia="굴림체" w:hAnsi="굴림체" w:hint="eastAsia"/>
          <w:bCs/>
          <w:sz w:val="22"/>
          <w:szCs w:val="22"/>
        </w:rPr>
        <w:t xml:space="preserve">프로그래밍 과제가 아니므로 소스 </w:t>
      </w:r>
      <w:r w:rsidR="00CA7C76">
        <w:rPr>
          <w:rFonts w:ascii="굴림체" w:eastAsia="굴림체" w:hAnsi="굴림체" w:hint="eastAsia"/>
          <w:bCs/>
          <w:sz w:val="22"/>
          <w:szCs w:val="22"/>
        </w:rPr>
        <w:t>코드 없음</w:t>
      </w:r>
    </w:p>
    <w:sectPr w:rsidR="001E4008" w:rsidRPr="001E400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9C428" w14:textId="77777777" w:rsidR="00806683" w:rsidRDefault="00806683" w:rsidP="00796A88">
      <w:r>
        <w:separator/>
      </w:r>
    </w:p>
  </w:endnote>
  <w:endnote w:type="continuationSeparator" w:id="0">
    <w:p w14:paraId="410CD5F4" w14:textId="77777777" w:rsidR="00806683" w:rsidRDefault="00806683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41C4E" w14:textId="77777777" w:rsidR="00806683" w:rsidRDefault="00806683" w:rsidP="00796A88">
      <w:r>
        <w:separator/>
      </w:r>
    </w:p>
  </w:footnote>
  <w:footnote w:type="continuationSeparator" w:id="0">
    <w:p w14:paraId="1D00DE98" w14:textId="77777777" w:rsidR="00806683" w:rsidRDefault="00806683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12026948">
    <w:abstractNumId w:val="0"/>
  </w:num>
  <w:num w:numId="2" w16cid:durableId="1660502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afJ5sJ0P9eJKnn8UOn7kGGPVSUVIzoJI4qtR8wgxql7LiI9kfHDnCam9VqZB3zV6/opU+L9k/6p/XXa3UalLOQ==" w:salt="KIg7aD9UOCoYjh+mpWrZjA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15C1B"/>
    <w:rsid w:val="00016307"/>
    <w:rsid w:val="000517FA"/>
    <w:rsid w:val="00057D2E"/>
    <w:rsid w:val="000607DD"/>
    <w:rsid w:val="0006317A"/>
    <w:rsid w:val="00066852"/>
    <w:rsid w:val="00085946"/>
    <w:rsid w:val="00094986"/>
    <w:rsid w:val="00096E0C"/>
    <w:rsid w:val="00097DEB"/>
    <w:rsid w:val="000A258A"/>
    <w:rsid w:val="000B3D38"/>
    <w:rsid w:val="000B7C79"/>
    <w:rsid w:val="000C4C39"/>
    <w:rsid w:val="000D4543"/>
    <w:rsid w:val="000E13B8"/>
    <w:rsid w:val="000E63F0"/>
    <w:rsid w:val="000F0E32"/>
    <w:rsid w:val="000F5024"/>
    <w:rsid w:val="00117D1C"/>
    <w:rsid w:val="001200F7"/>
    <w:rsid w:val="001445D3"/>
    <w:rsid w:val="00155F8B"/>
    <w:rsid w:val="0016091C"/>
    <w:rsid w:val="00160B68"/>
    <w:rsid w:val="00166579"/>
    <w:rsid w:val="00170222"/>
    <w:rsid w:val="001720B9"/>
    <w:rsid w:val="00173E14"/>
    <w:rsid w:val="00183BF1"/>
    <w:rsid w:val="00184591"/>
    <w:rsid w:val="001861B6"/>
    <w:rsid w:val="001869E1"/>
    <w:rsid w:val="001A2CEF"/>
    <w:rsid w:val="001A42A2"/>
    <w:rsid w:val="001B0B6A"/>
    <w:rsid w:val="001C33D7"/>
    <w:rsid w:val="001C3A1C"/>
    <w:rsid w:val="001C7D0B"/>
    <w:rsid w:val="001D56E0"/>
    <w:rsid w:val="001E16EF"/>
    <w:rsid w:val="001E4008"/>
    <w:rsid w:val="001F30AF"/>
    <w:rsid w:val="001F7468"/>
    <w:rsid w:val="001F7680"/>
    <w:rsid w:val="00202FB7"/>
    <w:rsid w:val="00215AE7"/>
    <w:rsid w:val="00216DB3"/>
    <w:rsid w:val="0022106D"/>
    <w:rsid w:val="00232564"/>
    <w:rsid w:val="00243B1F"/>
    <w:rsid w:val="00245228"/>
    <w:rsid w:val="00252E21"/>
    <w:rsid w:val="00252F97"/>
    <w:rsid w:val="00253391"/>
    <w:rsid w:val="00253C2F"/>
    <w:rsid w:val="00261C16"/>
    <w:rsid w:val="00262D08"/>
    <w:rsid w:val="0026748D"/>
    <w:rsid w:val="0027062F"/>
    <w:rsid w:val="0027375A"/>
    <w:rsid w:val="00277E6D"/>
    <w:rsid w:val="00282BAF"/>
    <w:rsid w:val="002915EE"/>
    <w:rsid w:val="00295678"/>
    <w:rsid w:val="002A3906"/>
    <w:rsid w:val="002B146B"/>
    <w:rsid w:val="002C119F"/>
    <w:rsid w:val="002C33B6"/>
    <w:rsid w:val="002C38B6"/>
    <w:rsid w:val="002C3ED3"/>
    <w:rsid w:val="002C430C"/>
    <w:rsid w:val="002D34EA"/>
    <w:rsid w:val="002D4CA3"/>
    <w:rsid w:val="002E5630"/>
    <w:rsid w:val="00303EF7"/>
    <w:rsid w:val="00304DAA"/>
    <w:rsid w:val="00314611"/>
    <w:rsid w:val="003214B1"/>
    <w:rsid w:val="00322A1D"/>
    <w:rsid w:val="003442A7"/>
    <w:rsid w:val="00352E18"/>
    <w:rsid w:val="00377848"/>
    <w:rsid w:val="00393654"/>
    <w:rsid w:val="003A0817"/>
    <w:rsid w:val="003A532F"/>
    <w:rsid w:val="003B4D3D"/>
    <w:rsid w:val="003C7BCF"/>
    <w:rsid w:val="003D2181"/>
    <w:rsid w:val="003D2432"/>
    <w:rsid w:val="003E337D"/>
    <w:rsid w:val="003E435B"/>
    <w:rsid w:val="003E61E4"/>
    <w:rsid w:val="003E7797"/>
    <w:rsid w:val="003F081E"/>
    <w:rsid w:val="004130C8"/>
    <w:rsid w:val="004376F9"/>
    <w:rsid w:val="00450BF1"/>
    <w:rsid w:val="00451B2E"/>
    <w:rsid w:val="00470B47"/>
    <w:rsid w:val="00470FCF"/>
    <w:rsid w:val="00476658"/>
    <w:rsid w:val="0047790C"/>
    <w:rsid w:val="00481399"/>
    <w:rsid w:val="00483C4C"/>
    <w:rsid w:val="00484733"/>
    <w:rsid w:val="00485E7B"/>
    <w:rsid w:val="00494FEF"/>
    <w:rsid w:val="00495B1B"/>
    <w:rsid w:val="00497950"/>
    <w:rsid w:val="004A0A59"/>
    <w:rsid w:val="004A0C64"/>
    <w:rsid w:val="004B168F"/>
    <w:rsid w:val="004B2C62"/>
    <w:rsid w:val="004C1758"/>
    <w:rsid w:val="004D6109"/>
    <w:rsid w:val="004E02F2"/>
    <w:rsid w:val="004E3DBF"/>
    <w:rsid w:val="004E53D8"/>
    <w:rsid w:val="004E55A4"/>
    <w:rsid w:val="004F369F"/>
    <w:rsid w:val="00501A77"/>
    <w:rsid w:val="0050771E"/>
    <w:rsid w:val="00507DF2"/>
    <w:rsid w:val="0053343A"/>
    <w:rsid w:val="00535413"/>
    <w:rsid w:val="0055055E"/>
    <w:rsid w:val="00551ED0"/>
    <w:rsid w:val="00563ECD"/>
    <w:rsid w:val="00565614"/>
    <w:rsid w:val="005658B0"/>
    <w:rsid w:val="005661D7"/>
    <w:rsid w:val="005742A1"/>
    <w:rsid w:val="00577A49"/>
    <w:rsid w:val="00592E0C"/>
    <w:rsid w:val="00596529"/>
    <w:rsid w:val="005A2255"/>
    <w:rsid w:val="005A6512"/>
    <w:rsid w:val="005B050C"/>
    <w:rsid w:val="005B0D57"/>
    <w:rsid w:val="005B1688"/>
    <w:rsid w:val="005B206D"/>
    <w:rsid w:val="005B4A60"/>
    <w:rsid w:val="005B7C66"/>
    <w:rsid w:val="005D1E32"/>
    <w:rsid w:val="005D5801"/>
    <w:rsid w:val="005E25C8"/>
    <w:rsid w:val="005E52AA"/>
    <w:rsid w:val="005E5809"/>
    <w:rsid w:val="005E5A52"/>
    <w:rsid w:val="005F3FDA"/>
    <w:rsid w:val="005F5263"/>
    <w:rsid w:val="005F59F9"/>
    <w:rsid w:val="00600112"/>
    <w:rsid w:val="0060131F"/>
    <w:rsid w:val="00611985"/>
    <w:rsid w:val="006145BD"/>
    <w:rsid w:val="00615FAD"/>
    <w:rsid w:val="00622BC6"/>
    <w:rsid w:val="00623752"/>
    <w:rsid w:val="00637DF2"/>
    <w:rsid w:val="00637FA8"/>
    <w:rsid w:val="00643103"/>
    <w:rsid w:val="00643CB7"/>
    <w:rsid w:val="00644A32"/>
    <w:rsid w:val="00652593"/>
    <w:rsid w:val="0065657B"/>
    <w:rsid w:val="0065728B"/>
    <w:rsid w:val="006634C7"/>
    <w:rsid w:val="00663F04"/>
    <w:rsid w:val="0066408B"/>
    <w:rsid w:val="00666736"/>
    <w:rsid w:val="006667ED"/>
    <w:rsid w:val="00670CDB"/>
    <w:rsid w:val="006756F6"/>
    <w:rsid w:val="00680591"/>
    <w:rsid w:val="006829DF"/>
    <w:rsid w:val="00692295"/>
    <w:rsid w:val="00694E0C"/>
    <w:rsid w:val="00696F22"/>
    <w:rsid w:val="006972D2"/>
    <w:rsid w:val="006A0D10"/>
    <w:rsid w:val="006B2A01"/>
    <w:rsid w:val="006B3CEC"/>
    <w:rsid w:val="006B4B06"/>
    <w:rsid w:val="006D3696"/>
    <w:rsid w:val="006D56D4"/>
    <w:rsid w:val="006E43EC"/>
    <w:rsid w:val="006E6FF3"/>
    <w:rsid w:val="00701DB9"/>
    <w:rsid w:val="00703385"/>
    <w:rsid w:val="00713A8D"/>
    <w:rsid w:val="0072261A"/>
    <w:rsid w:val="007269C0"/>
    <w:rsid w:val="00732C5D"/>
    <w:rsid w:val="007344EE"/>
    <w:rsid w:val="00735F62"/>
    <w:rsid w:val="007425F1"/>
    <w:rsid w:val="0074282A"/>
    <w:rsid w:val="00743FF5"/>
    <w:rsid w:val="00747D8E"/>
    <w:rsid w:val="0075519E"/>
    <w:rsid w:val="00756C9E"/>
    <w:rsid w:val="007631CC"/>
    <w:rsid w:val="00767C4B"/>
    <w:rsid w:val="00773E57"/>
    <w:rsid w:val="00781D5E"/>
    <w:rsid w:val="00792E20"/>
    <w:rsid w:val="00796A88"/>
    <w:rsid w:val="007B31AE"/>
    <w:rsid w:val="007B38F0"/>
    <w:rsid w:val="007B71B5"/>
    <w:rsid w:val="007B76EB"/>
    <w:rsid w:val="007C089B"/>
    <w:rsid w:val="007C1048"/>
    <w:rsid w:val="007C6D95"/>
    <w:rsid w:val="007D2748"/>
    <w:rsid w:val="007E5BB3"/>
    <w:rsid w:val="007F4F9F"/>
    <w:rsid w:val="00806683"/>
    <w:rsid w:val="00811DB3"/>
    <w:rsid w:val="00812B12"/>
    <w:rsid w:val="00813471"/>
    <w:rsid w:val="00821ADC"/>
    <w:rsid w:val="0082255E"/>
    <w:rsid w:val="00823D3E"/>
    <w:rsid w:val="008255F9"/>
    <w:rsid w:val="008339CE"/>
    <w:rsid w:val="008364C3"/>
    <w:rsid w:val="008452F3"/>
    <w:rsid w:val="00852CDB"/>
    <w:rsid w:val="00861AE9"/>
    <w:rsid w:val="00864F34"/>
    <w:rsid w:val="00871B82"/>
    <w:rsid w:val="008731DE"/>
    <w:rsid w:val="00874EFF"/>
    <w:rsid w:val="008854BC"/>
    <w:rsid w:val="00885E06"/>
    <w:rsid w:val="008971BE"/>
    <w:rsid w:val="00897B54"/>
    <w:rsid w:val="008A3241"/>
    <w:rsid w:val="008C4DE5"/>
    <w:rsid w:val="008C67BE"/>
    <w:rsid w:val="008D067E"/>
    <w:rsid w:val="008E506A"/>
    <w:rsid w:val="008F1E61"/>
    <w:rsid w:val="008F3B91"/>
    <w:rsid w:val="008F70E0"/>
    <w:rsid w:val="00905043"/>
    <w:rsid w:val="009077F9"/>
    <w:rsid w:val="00927B7D"/>
    <w:rsid w:val="00930C35"/>
    <w:rsid w:val="00937D44"/>
    <w:rsid w:val="009568C6"/>
    <w:rsid w:val="00963BE3"/>
    <w:rsid w:val="009717FE"/>
    <w:rsid w:val="00973BCA"/>
    <w:rsid w:val="00973E75"/>
    <w:rsid w:val="009740F4"/>
    <w:rsid w:val="00974626"/>
    <w:rsid w:val="009752C8"/>
    <w:rsid w:val="00977C3F"/>
    <w:rsid w:val="00981713"/>
    <w:rsid w:val="00985506"/>
    <w:rsid w:val="00986D73"/>
    <w:rsid w:val="0099448D"/>
    <w:rsid w:val="0099666B"/>
    <w:rsid w:val="009A166D"/>
    <w:rsid w:val="009A22C3"/>
    <w:rsid w:val="009A4BCF"/>
    <w:rsid w:val="009B4CEC"/>
    <w:rsid w:val="009C5B98"/>
    <w:rsid w:val="009C5BC3"/>
    <w:rsid w:val="009E0DF7"/>
    <w:rsid w:val="009F6ACB"/>
    <w:rsid w:val="00A03845"/>
    <w:rsid w:val="00A11E5D"/>
    <w:rsid w:val="00A2337D"/>
    <w:rsid w:val="00A26255"/>
    <w:rsid w:val="00A27023"/>
    <w:rsid w:val="00A30FFF"/>
    <w:rsid w:val="00A3229B"/>
    <w:rsid w:val="00A343A5"/>
    <w:rsid w:val="00A51AA2"/>
    <w:rsid w:val="00A56277"/>
    <w:rsid w:val="00A67CB9"/>
    <w:rsid w:val="00A87733"/>
    <w:rsid w:val="00A87E21"/>
    <w:rsid w:val="00A970BF"/>
    <w:rsid w:val="00AA186C"/>
    <w:rsid w:val="00AA189E"/>
    <w:rsid w:val="00AA3C1E"/>
    <w:rsid w:val="00AA6B6A"/>
    <w:rsid w:val="00AB3499"/>
    <w:rsid w:val="00AB3CB2"/>
    <w:rsid w:val="00AB7E1A"/>
    <w:rsid w:val="00AC0960"/>
    <w:rsid w:val="00AC4BFB"/>
    <w:rsid w:val="00AC6063"/>
    <w:rsid w:val="00AD284E"/>
    <w:rsid w:val="00AD2D25"/>
    <w:rsid w:val="00AD6D0E"/>
    <w:rsid w:val="00AE3981"/>
    <w:rsid w:val="00AF21C6"/>
    <w:rsid w:val="00B040A7"/>
    <w:rsid w:val="00B10DB3"/>
    <w:rsid w:val="00B17C1A"/>
    <w:rsid w:val="00B21E12"/>
    <w:rsid w:val="00B22A4C"/>
    <w:rsid w:val="00B276D9"/>
    <w:rsid w:val="00B27D5A"/>
    <w:rsid w:val="00B32871"/>
    <w:rsid w:val="00B337DF"/>
    <w:rsid w:val="00B35AA9"/>
    <w:rsid w:val="00B44002"/>
    <w:rsid w:val="00B450E3"/>
    <w:rsid w:val="00B45791"/>
    <w:rsid w:val="00B47D87"/>
    <w:rsid w:val="00B55673"/>
    <w:rsid w:val="00B55F7A"/>
    <w:rsid w:val="00B576BA"/>
    <w:rsid w:val="00B64BFC"/>
    <w:rsid w:val="00B6586D"/>
    <w:rsid w:val="00B82DF2"/>
    <w:rsid w:val="00B94CF5"/>
    <w:rsid w:val="00B977F5"/>
    <w:rsid w:val="00BA41FB"/>
    <w:rsid w:val="00BC1657"/>
    <w:rsid w:val="00BC353E"/>
    <w:rsid w:val="00BC4521"/>
    <w:rsid w:val="00BC48FC"/>
    <w:rsid w:val="00BC5A9C"/>
    <w:rsid w:val="00BD2F3D"/>
    <w:rsid w:val="00BD5613"/>
    <w:rsid w:val="00BE0930"/>
    <w:rsid w:val="00BE548C"/>
    <w:rsid w:val="00BE69DF"/>
    <w:rsid w:val="00C041D5"/>
    <w:rsid w:val="00C04267"/>
    <w:rsid w:val="00C04C18"/>
    <w:rsid w:val="00C2051C"/>
    <w:rsid w:val="00C243FD"/>
    <w:rsid w:val="00C271C3"/>
    <w:rsid w:val="00C377FF"/>
    <w:rsid w:val="00C50EB6"/>
    <w:rsid w:val="00C57C90"/>
    <w:rsid w:val="00C6123B"/>
    <w:rsid w:val="00C77DF9"/>
    <w:rsid w:val="00C84BA9"/>
    <w:rsid w:val="00C92883"/>
    <w:rsid w:val="00C96DA2"/>
    <w:rsid w:val="00C97226"/>
    <w:rsid w:val="00CA7C76"/>
    <w:rsid w:val="00CB526E"/>
    <w:rsid w:val="00CD0D33"/>
    <w:rsid w:val="00CD14A1"/>
    <w:rsid w:val="00CE41AF"/>
    <w:rsid w:val="00D025FE"/>
    <w:rsid w:val="00D148A4"/>
    <w:rsid w:val="00D14AD4"/>
    <w:rsid w:val="00D21B76"/>
    <w:rsid w:val="00D26C95"/>
    <w:rsid w:val="00D27EFE"/>
    <w:rsid w:val="00D30E2E"/>
    <w:rsid w:val="00D33E44"/>
    <w:rsid w:val="00D575A4"/>
    <w:rsid w:val="00D63F50"/>
    <w:rsid w:val="00D65D4B"/>
    <w:rsid w:val="00D74DEF"/>
    <w:rsid w:val="00D75A5D"/>
    <w:rsid w:val="00D82118"/>
    <w:rsid w:val="00D862E4"/>
    <w:rsid w:val="00D9059F"/>
    <w:rsid w:val="00DA22BE"/>
    <w:rsid w:val="00DA76C0"/>
    <w:rsid w:val="00DC070B"/>
    <w:rsid w:val="00DC579E"/>
    <w:rsid w:val="00DD4D95"/>
    <w:rsid w:val="00DE0323"/>
    <w:rsid w:val="00DE0B97"/>
    <w:rsid w:val="00DE2F8D"/>
    <w:rsid w:val="00DF061A"/>
    <w:rsid w:val="00E046CC"/>
    <w:rsid w:val="00E10326"/>
    <w:rsid w:val="00E10911"/>
    <w:rsid w:val="00E26639"/>
    <w:rsid w:val="00E36A24"/>
    <w:rsid w:val="00E41A77"/>
    <w:rsid w:val="00E457CA"/>
    <w:rsid w:val="00E45C1B"/>
    <w:rsid w:val="00E46716"/>
    <w:rsid w:val="00E55A08"/>
    <w:rsid w:val="00E56442"/>
    <w:rsid w:val="00E56E67"/>
    <w:rsid w:val="00E655DC"/>
    <w:rsid w:val="00E72850"/>
    <w:rsid w:val="00E72B44"/>
    <w:rsid w:val="00E7511B"/>
    <w:rsid w:val="00E94F52"/>
    <w:rsid w:val="00E97247"/>
    <w:rsid w:val="00EA1069"/>
    <w:rsid w:val="00EA3946"/>
    <w:rsid w:val="00EA6A03"/>
    <w:rsid w:val="00EC1113"/>
    <w:rsid w:val="00EC3A29"/>
    <w:rsid w:val="00EC6903"/>
    <w:rsid w:val="00ED06BD"/>
    <w:rsid w:val="00ED493B"/>
    <w:rsid w:val="00ED5274"/>
    <w:rsid w:val="00ED5E95"/>
    <w:rsid w:val="00EE11D7"/>
    <w:rsid w:val="00EE4344"/>
    <w:rsid w:val="00EE6D0A"/>
    <w:rsid w:val="00EF1738"/>
    <w:rsid w:val="00EF36F6"/>
    <w:rsid w:val="00EF61EB"/>
    <w:rsid w:val="00F0421B"/>
    <w:rsid w:val="00F10B35"/>
    <w:rsid w:val="00F10FA4"/>
    <w:rsid w:val="00F11EF4"/>
    <w:rsid w:val="00F20951"/>
    <w:rsid w:val="00F3041A"/>
    <w:rsid w:val="00F30652"/>
    <w:rsid w:val="00F33F4A"/>
    <w:rsid w:val="00F52673"/>
    <w:rsid w:val="00F5704C"/>
    <w:rsid w:val="00F753B9"/>
    <w:rsid w:val="00F827E9"/>
    <w:rsid w:val="00F9138A"/>
    <w:rsid w:val="00F92077"/>
    <w:rsid w:val="00F932AA"/>
    <w:rsid w:val="00F95565"/>
    <w:rsid w:val="00FA380D"/>
    <w:rsid w:val="00FA44D2"/>
    <w:rsid w:val="00FA5635"/>
    <w:rsid w:val="00FB26F5"/>
    <w:rsid w:val="00FB564C"/>
    <w:rsid w:val="00FB6020"/>
    <w:rsid w:val="00FC2789"/>
    <w:rsid w:val="00FC58BB"/>
    <w:rsid w:val="00FC6322"/>
    <w:rsid w:val="00FC693E"/>
    <w:rsid w:val="00FD0158"/>
    <w:rsid w:val="00FD20A0"/>
    <w:rsid w:val="00FD259F"/>
    <w:rsid w:val="00FD788D"/>
    <w:rsid w:val="00FE4AA1"/>
    <w:rsid w:val="00FE525F"/>
    <w:rsid w:val="00FE5AFA"/>
    <w:rsid w:val="00FF15AE"/>
    <w:rsid w:val="00FF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</TotalTime>
  <Pages>4</Pages>
  <Words>91</Words>
  <Characters>521</Characters>
  <Application>Microsoft Office Word</Application>
  <DocSecurity>8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345</cp:revision>
  <dcterms:created xsi:type="dcterms:W3CDTF">2020-02-11T01:34:00Z</dcterms:created>
  <dcterms:modified xsi:type="dcterms:W3CDTF">2022-05-02T05:08:00Z</dcterms:modified>
</cp:coreProperties>
</file>